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362A7078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 xml:space="preserve">box-shadow: 0 10px 15px </w:t>
            </w:r>
            <w:proofErr w:type="spellStart"/>
            <w:proofErr w:type="gramStart"/>
            <w:r w:rsidRPr="002E1FF3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2E1FF3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2E1FF3">
              <w:rPr>
                <w:rFonts w:ascii="Tahoma" w:hAnsi="Tahoma" w:cs="Tahoma"/>
                <w:sz w:val="20"/>
                <w:szCs w:val="20"/>
              </w:rPr>
              <w:t>0, 0, 0, 0.1);</w:t>
            </w:r>
          </w:p>
        </w:tc>
        <w:tc>
          <w:tcPr>
            <w:tcW w:w="2816" w:type="dxa"/>
          </w:tcPr>
          <w:p w14:paraId="4F7C00D7" w14:textId="4D3DDEB2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เงาใหญ่รอบส่วน </w:t>
            </w:r>
            <w:r w:rsidRPr="002E1FF3">
              <w:rPr>
                <w:rFonts w:ascii="Tahoma" w:hAnsi="Tahoma" w:cs="Tahoma"/>
                <w:sz w:val="20"/>
                <w:szCs w:val="20"/>
              </w:rPr>
              <w:t>Header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5500B75B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4855E553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ให้ยึดอยู่บนจ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206D99F6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31AC865B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เต็ม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19F9248C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6B0E435A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ตำแหน่งอยู่ด้านบนสุด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3C02F1D0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2B839965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จัดกึ่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6E8A2CE6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331F393F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ด้านข้าง (ซ้าย-ขวา)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39687664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4D7DFD9C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48755E9B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568902A1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จัดวางเป็น </w:t>
            </w:r>
            <w:r w:rsidRPr="002E1FF3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6EC3F077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54E27BF6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ระจายเนื้อหาออกทั้งสองด้า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53BFA95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E1FF3" w:rsidRPr="002E1FF3" w14:paraId="1D8D9DE6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48B67D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CEF34C7" w14:textId="77777777" w:rsidR="002E1FF3" w:rsidRPr="002E1FF3" w:rsidRDefault="002E1FF3" w:rsidP="002E1FF3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39"/>
            </w:tblGrid>
            <w:tr w:rsidR="002E1FF3" w:rsidRPr="002E1FF3" w14:paraId="2FC67210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FC8A749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E1FF3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กึ่งกลางแนวตั้ง</w:t>
                  </w:r>
                </w:p>
              </w:tc>
            </w:tr>
          </w:tbl>
          <w:p w14:paraId="555D1405" w14:textId="091D96C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7FED228F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69C03302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ระหว่างรายการในแนวนอน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0DE3F412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630574F5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นาดตัวอักษรใหญ่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251BD10A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E1FF3" w:rsidRPr="002E1FF3" w14:paraId="6E84A489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4738365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1A91CB8" w14:textId="77777777" w:rsidR="002E1FF3" w:rsidRPr="002E1FF3" w:rsidRDefault="002E1FF3" w:rsidP="002E1FF3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1"/>
            </w:tblGrid>
            <w:tr w:rsidR="002E1FF3" w:rsidRPr="002E1FF3" w14:paraId="77CC5B3A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FBFAFE8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E1FF3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ขนาดตัวอักษรปานกลาง</w:t>
                  </w:r>
                </w:p>
              </w:tc>
            </w:tr>
          </w:tbl>
          <w:p w14:paraId="7C38FAF2" w14:textId="3043B1C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E1FF3" w:rsidRPr="002E1FF3" w14:paraId="3F85C596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ABF7F5D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9F9EB2E" w14:textId="77777777" w:rsidR="002E1FF3" w:rsidRPr="002E1FF3" w:rsidRDefault="002E1FF3" w:rsidP="002E1FF3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34"/>
            </w:tblGrid>
            <w:tr w:rsidR="002E1FF3" w:rsidRPr="002E1FF3" w14:paraId="0638A116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BFF576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E1FF3">
                    <w:rPr>
                      <w:rFonts w:ascii="Tahoma" w:hAnsi="Tahoma" w:cs="Tahoma"/>
                      <w:sz w:val="20"/>
                      <w:szCs w:val="20"/>
                    </w:rPr>
                    <w:t>font-weight: 700;</w:t>
                  </w:r>
                </w:p>
              </w:tc>
            </w:tr>
          </w:tbl>
          <w:p w14:paraId="2E7A5DA6" w14:textId="1825991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7677F40" w14:textId="4178D8F3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ตัวอักษร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43E71E90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color: #718096;</w:t>
            </w:r>
          </w:p>
        </w:tc>
        <w:tc>
          <w:tcPr>
            <w:tcW w:w="2750" w:type="dxa"/>
          </w:tcPr>
          <w:p w14:paraId="080E83B9" w14:textId="3F5FFA40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เทาเข้ม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20F8AA18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color: #3182ce;</w:t>
            </w:r>
          </w:p>
        </w:tc>
        <w:tc>
          <w:tcPr>
            <w:tcW w:w="2750" w:type="dxa"/>
          </w:tcPr>
          <w:p w14:paraId="2CC9C935" w14:textId="5463C2D7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ฟ้าปานกลาง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01D24EB6" w:rsidR="005454CF" w:rsidRPr="008F0187" w:rsidRDefault="002E1FF3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2E1FF3">
              <w:rPr>
                <w:rFonts w:ascii="Tahoma" w:hAnsi="Tahoma" w:cs="Tahoma"/>
                <w:sz w:val="18"/>
                <w:szCs w:val="20"/>
              </w:rPr>
              <w:t>background: linear-</w:t>
            </w:r>
            <w:proofErr w:type="gramStart"/>
            <w:r w:rsidRPr="002E1FF3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2E1FF3">
              <w:rPr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088ADEEB" w:rsidR="005454CF" w:rsidRPr="008F0187" w:rsidRDefault="002E1FF3" w:rsidP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ร้างพื้นหลังแบบไล่สีแนวนอน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783A60DD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background-color: #4299e1;</w:t>
            </w:r>
          </w:p>
        </w:tc>
        <w:tc>
          <w:tcPr>
            <w:tcW w:w="2750" w:type="dxa"/>
          </w:tcPr>
          <w:p w14:paraId="6AE006DE" w14:textId="0AC50D4B" w:rsidR="005454CF" w:rsidRPr="008F0187" w:rsidRDefault="002E1FF3" w:rsidP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เริ่มต้นของไล่สี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o-blue-700</w:t>
            </w:r>
          </w:p>
        </w:tc>
        <w:tc>
          <w:tcPr>
            <w:tcW w:w="4195" w:type="dxa"/>
          </w:tcPr>
          <w:p w14:paraId="68F41609" w14:textId="3EA5B59A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background-color: #2b6cb0;</w:t>
            </w:r>
          </w:p>
        </w:tc>
        <w:tc>
          <w:tcPr>
            <w:tcW w:w="2750" w:type="dxa"/>
          </w:tcPr>
          <w:p w14:paraId="76FE40D7" w14:textId="3AEB2AC6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ปลายทางของไล่สี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57EA74D7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1B2607B2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ัวอักษร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5E31B2C7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080F1F5B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ระยะห่างบนและล่างเท่ากับ </w:t>
            </w:r>
            <w:r w:rsidRPr="002E1FF3">
              <w:rPr>
                <w:rFonts w:ascii="Tahoma" w:hAnsi="Tahoma" w:cs="Tahoma"/>
                <w:sz w:val="20"/>
                <w:szCs w:val="20"/>
              </w:rPr>
              <w:t>5rem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281D9E1E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215CD1CB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จัดวางแบบ </w:t>
            </w:r>
            <w:r w:rsidRPr="002E1FF3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0D5785DD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2E1FF3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2E1FF3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3AC63660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2E1FF3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7C314071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2E1FF3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2E1FF3">
              <w:rPr>
                <w:rFonts w:ascii="Tahoma" w:hAnsi="Tahoma" w:cs="Tahoma"/>
                <w:sz w:val="20"/>
                <w:szCs w:val="20"/>
              </w:rPr>
              <w:t>3, 1fr);</w:t>
            </w:r>
          </w:p>
        </w:tc>
        <w:tc>
          <w:tcPr>
            <w:tcW w:w="2816" w:type="dxa"/>
          </w:tcPr>
          <w:p w14:paraId="00D967FA" w14:textId="22CC3000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เป็น </w:t>
            </w:r>
            <w:r w:rsidRPr="002E1FF3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เมื่อจอใหญ่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24B611C8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74CFD1EA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ระหว่าง </w:t>
            </w:r>
            <w:r w:rsidRPr="002E1FF3">
              <w:rPr>
                <w:rFonts w:ascii="Tahoma" w:hAnsi="Tahoma" w:cs="Tahoma"/>
                <w:sz w:val="20"/>
                <w:szCs w:val="20"/>
              </w:rPr>
              <w:t>Grid Items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E1FF3" w:rsidRPr="002E1FF3" w14:paraId="335BF579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9560072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9E4F78D" w14:textId="77777777" w:rsidR="002E1FF3" w:rsidRPr="002E1FF3" w:rsidRDefault="002E1FF3" w:rsidP="002E1FF3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4"/>
            </w:tblGrid>
            <w:tr w:rsidR="002E1FF3" w:rsidRPr="002E1FF3" w14:paraId="7A34B0B2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F9B8D6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E1FF3">
                    <w:rPr>
                      <w:rFonts w:ascii="Tahoma" w:hAnsi="Tahoma" w:cs="Tahoma"/>
                      <w:sz w:val="20"/>
                      <w:szCs w:val="20"/>
                    </w:rPr>
                    <w:t>border-radius: 0.5rem;</w:t>
                  </w:r>
                </w:p>
              </w:tc>
            </w:tr>
          </w:tbl>
          <w:p w14:paraId="57C9C527" w14:textId="77215C1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29D428E" w14:textId="139F6A32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มุมโค้งเล็กน้อย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12B9EDC1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2E1FF3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2E1FF3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325A20C3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 </w:t>
            </w:r>
            <w:r w:rsidRPr="002E1FF3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ใหญ่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5D305ADD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1457F712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2D3F1459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2E1FF3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2E1FF3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5DD8BF5E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สดงองค์ประกอบเมื่อจอใหญ่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18DD57CD" w:rsidR="005454CF" w:rsidRPr="008F0187" w:rsidRDefault="002E1FF3" w:rsidP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2E1FF3">
              <w:rPr>
                <w:rFonts w:ascii="Tahoma" w:hAnsi="Tahoma" w:cs="Tahoma"/>
                <w:sz w:val="20"/>
                <w:szCs w:val="20"/>
              </w:rPr>
              <w:t>:hover</w:t>
            </w:r>
            <w:proofErr w:type="gramEnd"/>
            <w:r w:rsidRPr="002E1FF3">
              <w:rPr>
                <w:rFonts w:ascii="Tahoma" w:hAnsi="Tahoma" w:cs="Tahoma"/>
                <w:sz w:val="20"/>
                <w:szCs w:val="20"/>
              </w:rPr>
              <w:t xml:space="preserve"> { background-color: #ebf8ff; }</w:t>
            </w:r>
          </w:p>
        </w:tc>
        <w:tc>
          <w:tcPr>
            <w:tcW w:w="2816" w:type="dxa"/>
          </w:tcPr>
          <w:p w14:paraId="003F1A66" w14:textId="296A7413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พื้นหลังเมื่อวางเมาส์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E1FF3" w:rsidRPr="002E1FF3" w14:paraId="79C56A8A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0786A6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59520FA" w14:textId="77777777" w:rsidR="002E1FF3" w:rsidRPr="002E1FF3" w:rsidRDefault="002E1FF3" w:rsidP="002E1FF3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49"/>
            </w:tblGrid>
            <w:tr w:rsidR="002E1FF3" w:rsidRPr="002E1FF3" w14:paraId="6C73F28D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51EDF93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proofErr w:type="gramStart"/>
                  <w:r w:rsidRPr="002E1FF3">
                    <w:rPr>
                      <w:rFonts w:ascii="Tahoma" w:hAnsi="Tahoma" w:cs="Tahoma"/>
                      <w:sz w:val="20"/>
                      <w:szCs w:val="20"/>
                    </w:rPr>
                    <w:t>:hover</w:t>
                  </w:r>
                  <w:proofErr w:type="gramEnd"/>
                  <w:r w:rsidRPr="002E1FF3">
                    <w:rPr>
                      <w:rFonts w:ascii="Tahoma" w:hAnsi="Tahoma" w:cs="Tahoma"/>
                      <w:sz w:val="20"/>
                      <w:szCs w:val="20"/>
                    </w:rPr>
                    <w:t xml:space="preserve"> { color: #3182ce; }</w:t>
                  </w:r>
                </w:p>
              </w:tc>
            </w:tr>
          </w:tbl>
          <w:p w14:paraId="5BCACD23" w14:textId="14D3B9C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E1FF3" w:rsidRPr="002E1FF3" w14:paraId="6FF95AB3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E885A35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C196EC0" w14:textId="77777777" w:rsidR="002E1FF3" w:rsidRPr="002E1FF3" w:rsidRDefault="002E1FF3" w:rsidP="002E1FF3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47"/>
            </w:tblGrid>
            <w:tr w:rsidR="002E1FF3" w:rsidRPr="002E1FF3" w14:paraId="40BE7FDF" w14:textId="77777777" w:rsidTr="002E1FF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BAA0FB" w14:textId="77777777" w:rsidR="002E1FF3" w:rsidRPr="002E1FF3" w:rsidRDefault="002E1FF3" w:rsidP="002E1FF3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E1FF3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ปลี่ยนสีข้อความเมื่อวางเมาส์</w:t>
                  </w:r>
                </w:p>
              </w:tc>
            </w:tr>
          </w:tbl>
          <w:p w14:paraId="0E2CAA35" w14:textId="20DB36D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0A925605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E1FF3">
              <w:rPr>
                <w:rFonts w:ascii="Tahoma" w:hAnsi="Tahoma" w:cs="Tahoma"/>
                <w:sz w:val="20"/>
                <w:szCs w:val="20"/>
              </w:rPr>
              <w:t>transition: color 150ms;</w:t>
            </w:r>
          </w:p>
        </w:tc>
        <w:tc>
          <w:tcPr>
            <w:tcW w:w="2816" w:type="dxa"/>
          </w:tcPr>
          <w:p w14:paraId="6EBC0E19" w14:textId="475F53C5" w:rsidR="005454CF" w:rsidRPr="008F0187" w:rsidRDefault="002E1FF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E1FF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การเปลี่ยนแปลงสีอย่างนุ่มนวล</w:t>
            </w:r>
          </w:p>
        </w:tc>
      </w:tr>
      <w:bookmarkEnd w:id="0"/>
      <w:bookmarkEnd w:id="7"/>
    </w:tbl>
    <w:p w14:paraId="2727FBD2" w14:textId="77777777" w:rsidR="0087202F" w:rsidRDefault="0087202F">
      <w:pPr>
        <w:rPr>
          <w:rFonts w:ascii="Tahoma" w:hAnsi="Tahoma" w:cs="Tahoma"/>
          <w:sz w:val="20"/>
          <w:szCs w:val="20"/>
        </w:rPr>
      </w:pPr>
    </w:p>
    <w:p w14:paraId="716CDC43" w14:textId="77777777" w:rsidR="005F4483" w:rsidRDefault="005F4483">
      <w:pPr>
        <w:rPr>
          <w:rFonts w:ascii="Tahoma" w:hAnsi="Tahoma" w:cs="Tahoma"/>
          <w:sz w:val="20"/>
          <w:szCs w:val="20"/>
        </w:rPr>
      </w:pPr>
    </w:p>
    <w:p w14:paraId="6FAA3B30" w14:textId="77777777" w:rsidR="005F4483" w:rsidRPr="005F4483" w:rsidRDefault="005F4483">
      <w:pPr>
        <w:rPr>
          <w:rFonts w:ascii="Tahoma" w:hAnsi="Tahoma" w:cs="Tahoma"/>
          <w:sz w:val="48"/>
          <w:szCs w:val="48"/>
        </w:rPr>
      </w:pPr>
    </w:p>
    <w:p w14:paraId="4DF8DC58" w14:textId="34680848" w:rsidR="005F4483" w:rsidRPr="005F4483" w:rsidRDefault="005F4483">
      <w:pPr>
        <w:rPr>
          <w:rFonts w:ascii="Tahoma" w:hAnsi="Tahoma" w:cs="Tahoma" w:hint="cs"/>
          <w:sz w:val="48"/>
          <w:szCs w:val="48"/>
          <w:cs/>
          <w:lang w:bidi="th-TH"/>
        </w:rPr>
      </w:pPr>
      <w:r w:rsidRPr="005F4483">
        <w:rPr>
          <w:rFonts w:ascii="Tahoma" w:hAnsi="Tahoma" w:cs="Tahoma"/>
          <w:sz w:val="48"/>
          <w:szCs w:val="48"/>
        </w:rPr>
        <w:t xml:space="preserve">66160142 </w:t>
      </w:r>
      <w:r w:rsidRPr="005F4483">
        <w:rPr>
          <w:rFonts w:ascii="Tahoma" w:hAnsi="Tahoma" w:cs="Tahoma" w:hint="cs"/>
          <w:sz w:val="48"/>
          <w:szCs w:val="48"/>
          <w:cs/>
          <w:lang w:bidi="th-TH"/>
        </w:rPr>
        <w:t xml:space="preserve">นาย พัสณมณฑาทอง แสงศรีจันทร์ </w:t>
      </w:r>
    </w:p>
    <w:sectPr w:rsidR="005F4483" w:rsidRPr="005F448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1D554E"/>
    <w:rsid w:val="002E1FF3"/>
    <w:rsid w:val="005454CF"/>
    <w:rsid w:val="005F4483"/>
    <w:rsid w:val="0087202F"/>
    <w:rsid w:val="008F0187"/>
    <w:rsid w:val="00C672C1"/>
    <w:rsid w:val="00CA75E4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10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พัสณมณฑาทอง แสงศรีจันทร์</cp:lastModifiedBy>
  <cp:revision>6</cp:revision>
  <dcterms:created xsi:type="dcterms:W3CDTF">2024-12-24T06:49:00Z</dcterms:created>
  <dcterms:modified xsi:type="dcterms:W3CDTF">2024-12-24T10:01:00Z</dcterms:modified>
</cp:coreProperties>
</file>